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p>
    <w:p>
      <w:pPr>
        <w:pStyle w:val="Date"/>
      </w:pPr>
      <w:r>
        <w:t xml:space="preserve">วันอังคารที่</w:t>
      </w:r>
      <w:r>
        <w:t xml:space="preserve"> </w:t>
      </w:r>
      <w:r>
        <w:t xml:space="preserve">4</w:t>
      </w:r>
      <w:r>
        <w:t xml:space="preserve"> </w:t>
      </w:r>
      <w:r>
        <w:t xml:space="preserve">มีนาคม</w:t>
      </w:r>
      <w:r>
        <w:t xml:space="preserve"> </w:t>
      </w:r>
      <w:r>
        <w:t xml:space="preserve">2568</w:t>
      </w:r>
      <w:r>
        <w:t xml:space="preserve"> </w:t>
      </w:r>
      <w:r>
        <w:t xml:space="preserve">เวลา</w:t>
      </w:r>
      <w:r>
        <w:t xml:space="preserve"> </w:t>
      </w:r>
      <w:r>
        <w:t xml:space="preserve">17.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หลือ แต่พ่อค้า เช่นพ่อค้า ที่สัมปทานรังนก ในสมัย ปลายกรุงศรีอยุธยาแล้ว เข้า มาอยู่ใน ขณะนี้ ตัวสงขลาก็ได้ เอาขึ้นมาเป็น มือจนกระทั่งสมัย สมเด็จพระเจ้าตากสิน กรุงเทพ ฯไม่มี ปัญหากับทาง ไทรบุรีทางปัตตานี อะไรเนี่ยนะครับ ศูนย์กลาง ในการปลูกอำนาจ จากกรุงเทพ ฯขยายเข้ามา จะใช้สงขลา เป็นพื้นที่รัก สมัย รัตนโกสินทร์ตอนต้น เมืองสงขลา มีผู้คน เข้ามาอยู่อย่าง หนาแน่นรัชกาล ที่ 3 จึง มีพระราชดำริ ว่าให้ย้ายเมืองไป ยังฝั่งบ่อยาง เพื่อให้ ขยับขยาย เมืองให้กว้าง ขวางมากยิ่งขึ้น และเกิด เป็นเมืองสงขลา ที่บ่อยาง ซึ่ง เป็นพื้นที่ เมืองเก่าสงขลา ที่เรารู้จัก กันดีในปัจจุบัน เรื่อง พื้นที่ภูเขาทำเราต้องไล่ LINE Timeline ความ ความเป็น ภูมิภาคทำชัดเจนขึ้นคือการใช้พื้นที่ แต่ละส่วน แต่ละส่วนชัดเจนขึ้น เราไม่ศึกษา พื้นที่เหล่านั้น บ้าน นานา นะคะ ความเชื่อมโยง ความสัมพันธ์กับ ทางเศรษฐกิจ ด้วยกับพื้น ที่ด้วยเพราะว่า พื้นที่เนี่ยมันจะบอก อาชีพ จะบอก เป็นชุม ชนของเขาว่า ลักษณะเขาเป็นห่วง มันจะ ประวัติศาสตร์ สังคมกับผู้คน น่ะมันเข้าใกล้ มากจน ที่ทำให้เราเห็น ความ พริ้วไหว ความตื่นเต้นความ มีชีวิต ชีวาความมี ชีวิตอยู่ของผู้คน ที่เป็นเจ้าของโทรศัพท์ตรงนั้นอยู่ หน้าหลัก นี่เป็นลักษณะเด่น ของความเป็นผู้กระทำการ ศึกษา โทรศัพท์สงครามคาบสมุทร ตักน้ำใต้เลย ในการ ศึกษาเรียนรู้ ผู้มีวัฒนธรรม การตั้งถิ่นฐาน ของทะเลสาบสงขลา ที่ สัมพันธ์กับภูมิประเทศและ ภูมิศาสตร์ของคาบสมุทร ซึ่งเป็น ทางเส้น ทางการค้า และเมืองปลายสุด ของสยาม นอก จากจะแสดง ให้เราเห็นถึง ความสำคัญของชุม ชนและบ้านเมือง ในแต่ละช่วง เวลาแล้ว ยัง ทำให้เราเข้า ใจถึงประวัติ ความเป็นมาอัน ยาวนานของ ผู้คนและลงทะเลสาบสงขลา ที่มีความ เชื่อมโยงกับ ยุคสมัยต่างๆ และนานาประเทศ ได้ชัดเจนยิ่งขึ้น จะทำให้เห็นว่า ที่นี่ มีความสำคัญตั้งแต่อดีต จนถึงปัจจุบัน ตรง นี้มันก็คือ ลักษณะพิเศษ ของชุม ชนในเขตคาบสมุทร ซึ่งมี การปรับเปลี่ยนแน่นอน แต่ปรับเปลี่ยนไป อนาคต ก็ตามมันก็ไม่ พ้นในเรื่องของการเป็น สถานที่สำคัญ ในทางภูมิศาสตร์ มึงก็ต้องทำการรักษา เพื่อให้เป็นพื้นที่ ทางผ่านที่สำคัญ อัน นี้มันเป็นข้อมูล จังหวัดสกลคดีที่สำคัญ นะแต่ไม่ได้ ถูกนำมา แวะ แหวนศึกษา ร่องรอยว่าเราคือใครเรา มีความโดดเด่นอย่างไร เรามีพื้นที่ที่สำคัญ บริบทของ เศรษฐกิจโลก บริบท ทางการ เมืองระหว่างประเทศอย่างไร เชื่อมฐานที่ สำคัญมากๆนะคะในคาบสมุทร ของเรา เก็บเรื่องราว คดีทุจริต ยาไก่ได้อะไร กลุ่มใหญ่ ผู้ใช้สิทธิ์ บุคลากรในโรงพยาบาล และบริษัทยา จด หมายฉบับ จริง หรือไม่ เปิดภาพและเสียงระเบิดหรือไม่ ที่ดิน ในทะเลขุนสมุทร จีนชมรมกำนัน ผู้ใหญ่บ้านพระสมุทรเจดีย์ ตรวจสอบ สิทธิ์ครอบครอง ไปตอน เย็นเขาค่ำ ThaiPBS 18:50 น ท่อง โลกกว้างซุปเปอร์พรีเมี่ยมสารคดี คุณภาพจาก BBC มหัศจรรย์ ธรรมชาติ serenity 24 มีนาคม ปอด การ เปลี่ยนแปลงสภาพป่าฟันเอาตัวรอด ในความไม่แน่นอน ของฤดูกาล ที่โหดร้าย รูป ของเราเปลี่ยนฟัง เราเอง ก็ต้องเปลี่ยนตาม ทำให้เกิด น้ำท่วมที่ตั้ง ของพนัส เรียนรู้โลกใหม่หลากหลายคุณค่า สารคดี ท่องโลกกว้างทุกวันจันทร์ ถึงศุกร์เวลา 18:00 น ช่อง 3 ออกเดิน ทางสำรวจ เรื่องราวที่น่าอัศจรรย์ ใจทั่วทุกมุม โลกกับโลกหลากมิติ ยานสำรวจ ยานสำรวจ ราชาของระบบ สุริยะและดาว อื่นๆพบกับความ มหัศจรรย์ที่น่าทึ่ง กับภาพการระเบิด ขึ้นไปดาวน์โหลด รวม ถึงการบอกเขาว่า ยังมีสิ่งมีชีวิต อื่นอีกหรือไม่ในอีก Galaxy ติดตามได้ในสำรวจ ปิติวันจันทร์ ถึงวันพุธเวลา 22 :00 น Thai PBS Online www .thaipbs.or.th 1 .2 ล้าน คนครับที่แสดงเป็นตำรวจของเด็ก ที่หลุด จากระบบการ ศึกษาไทยครับ เป็นที่มาของนโยบายการแก้ปัญหา เด็ก หลุดจากระบบ การศึกษาแนวทาง ลดความเหลื่อมล้ำ ประเทศ ในด้านการ ศึกษาทำให้เด็กวัยใส ห้องเรียน ร่วมรับชมรายการ และระบบ นโยบายต่างๆไป พร้อมกันแบบ สดๆผ่าน หน้าจอ กับรายการนโยบาย by ประชา ชนทุกวันอังคาร เวลา 21:30 น ทางไทยพีบีเอส 2024 มนุษยชนประจำ 200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dc:title>
  <dc:creator/>
  <cp:keywords/>
  <dcterms:created xsi:type="dcterms:W3CDTF">2025-03-04T11:01:09Z</dcterms:created>
  <dcterms:modified xsi:type="dcterms:W3CDTF">2025-03-04T1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นาคม 2568 เวลา 17.10 น.</vt:lpwstr>
  </property>
  <property fmtid="{D5CDD505-2E9C-101B-9397-08002B2CF9AE}" pid="3" name="subtitle">
    <vt:lpwstr/>
  </property>
</Properties>
</file>